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0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b31ac8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6d97201a-6119-4c33-8aa0-b677e356849b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21:59:10Z</dcterms:created>
  <dcterms:modified xsi:type="dcterms:W3CDTF">2023-08-10T21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